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d8cc8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5Z</dcterms:created>
  <dcterms:modified xsi:type="dcterms:W3CDTF">2016-08-30T07:11:45Z</dcterms:modified>
</cp:coreProperties>
</file>